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D1A65" w14:textId="316F1B12" w:rsidR="006B4194" w:rsidRDefault="00AD4ECB" w:rsidP="006B4194">
      <w:r>
        <w:rPr>
          <w:noProof/>
        </w:rPr>
        <w:drawing>
          <wp:inline distT="0" distB="0" distL="0" distR="0" wp14:anchorId="1BBAC31A" wp14:editId="10DCEC2E">
            <wp:extent cx="2249043" cy="688368"/>
            <wp:effectExtent l="0" t="0" r="0" b="0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552" cy="70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4ECB">
        <w:rPr>
          <w:noProof/>
          <w:color w:val="E6005B"/>
        </w:rPr>
        <mc:AlternateContent>
          <mc:Choice Requires="wps">
            <w:drawing>
              <wp:anchor distT="0" distB="0" distL="114300" distR="114300" simplePos="0" relativeHeight="251662336" behindDoc="1" locked="1" layoutInCell="1" allowOverlap="1" wp14:anchorId="6B480811" wp14:editId="2A80CA46">
                <wp:simplePos x="0" y="0"/>
                <wp:positionH relativeFrom="column">
                  <wp:posOffset>-606425</wp:posOffset>
                </wp:positionH>
                <wp:positionV relativeFrom="page">
                  <wp:posOffset>8890</wp:posOffset>
                </wp:positionV>
                <wp:extent cx="7837170" cy="25654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837170" cy="256540"/>
                        </a:xfrm>
                        <a:prstGeom prst="rect">
                          <a:avLst/>
                        </a:prstGeom>
                        <a:solidFill>
                          <a:srgbClr val="E6005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BB421" id="Rectangle 12" o:spid="_x0000_s1026" style="position:absolute;margin-left:-47.75pt;margin-top:.7pt;width:617.1pt;height:20.2pt;z-index:-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" fillcolor="#e6005b" stroked="f" strokeweight="1pt">
                <o:lock v:ext="edit" aspectratio="t"/>
                <v:textbox inset="0,0,0,0"/>
                <w10:wrap anchory="page"/>
                <w10:anchorlock/>
              </v:rect>
            </w:pict>
          </mc:Fallback>
        </mc:AlternateContent>
      </w:r>
    </w:p>
    <w:p w14:paraId="757C17B1" w14:textId="37FC4CCA" w:rsidR="006B4194" w:rsidRDefault="002D5E5F" w:rsidP="006B4194">
      <w:pPr>
        <w:rPr>
          <w:noProof/>
        </w:rPr>
      </w:pPr>
      <w:r>
        <w:rPr>
          <w:noProof/>
        </w:rPr>
        <w:pict w14:anchorId="5D6A7AE2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06558E6E" w14:textId="120AB3B4" w:rsidR="00D21C6B" w:rsidRDefault="00A52DE5" w:rsidP="00D21C6B">
      <w:pPr>
        <w:spacing w:before="120" w:after="240" w:line="276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Partnerships</w:t>
      </w:r>
      <w:r w:rsidR="006B4194" w:rsidRPr="00AD4ECB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:</w:t>
      </w: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Delivery site assessmen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8"/>
        <w:gridCol w:w="5378"/>
      </w:tblGrid>
      <w:tr w:rsidR="0077481D" w14:paraId="32C1963C" w14:textId="77777777" w:rsidTr="00EE4C12">
        <w:tc>
          <w:tcPr>
            <w:tcW w:w="5381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6E66EEE3" w14:textId="697B751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7481D">
              <w:rPr>
                <w:rFonts w:asciiTheme="minorBidi" w:hAnsiTheme="minorBidi"/>
                <w:b/>
                <w:bCs/>
              </w:rPr>
              <w:t>Name and location of delivery premises:</w:t>
            </w:r>
          </w:p>
        </w:tc>
        <w:tc>
          <w:tcPr>
            <w:tcW w:w="5381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7DE77006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77481D" w14:paraId="03E58501" w14:textId="77777777" w:rsidTr="00EE4C12">
        <w:tc>
          <w:tcPr>
            <w:tcW w:w="5381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7AD3F9B" w14:textId="4047DC68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7481D">
              <w:rPr>
                <w:rFonts w:asciiTheme="minorBidi" w:hAnsiTheme="minorBidi"/>
                <w:b/>
                <w:bCs/>
              </w:rPr>
              <w:t>Course(s) to be delivered at these premises:</w:t>
            </w:r>
          </w:p>
        </w:tc>
        <w:tc>
          <w:tcPr>
            <w:tcW w:w="5381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5C6E05E8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77481D" w14:paraId="76111A69" w14:textId="77777777" w:rsidTr="00EE4C12">
        <w:tc>
          <w:tcPr>
            <w:tcW w:w="5381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72C242C" w14:textId="1FDF4E96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7481D">
              <w:rPr>
                <w:rFonts w:asciiTheme="minorBidi" w:hAnsiTheme="minorBidi"/>
                <w:b/>
                <w:bCs/>
              </w:rPr>
              <w:t>Name of person completing the assessment:</w:t>
            </w:r>
          </w:p>
        </w:tc>
        <w:tc>
          <w:tcPr>
            <w:tcW w:w="5381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374774A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77481D" w14:paraId="4A4D1F3F" w14:textId="77777777" w:rsidTr="00EE4C12">
        <w:tc>
          <w:tcPr>
            <w:tcW w:w="5381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092F27C2" w14:textId="54D68AEF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7481D">
              <w:rPr>
                <w:rFonts w:asciiTheme="minorBidi" w:hAnsiTheme="minorBidi"/>
                <w:b/>
                <w:bCs/>
              </w:rPr>
              <w:t>Date of visit:</w:t>
            </w:r>
          </w:p>
        </w:tc>
        <w:tc>
          <w:tcPr>
            <w:tcW w:w="5381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7114E975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</w:tbl>
    <w:p w14:paraId="43DDDFC4" w14:textId="77777777" w:rsidR="000B2ADE" w:rsidRPr="00D63818" w:rsidRDefault="000B2ADE" w:rsidP="00EE4C12">
      <w:pPr>
        <w:spacing w:after="0" w:line="360" w:lineRule="auto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1076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4961"/>
        <w:gridCol w:w="5245"/>
      </w:tblGrid>
      <w:tr w:rsidR="00A52DE5" w:rsidRPr="00D21C6B" w14:paraId="07219C4B" w14:textId="5BFC6B77" w:rsidTr="00EE4C12">
        <w:trPr>
          <w:trHeight w:val="502"/>
        </w:trPr>
        <w:tc>
          <w:tcPr>
            <w:tcW w:w="562" w:type="dxa"/>
          </w:tcPr>
          <w:p w14:paraId="510FAC49" w14:textId="1F513B75" w:rsidR="00A52DE5" w:rsidRPr="00D21C6B" w:rsidRDefault="00A52DE5" w:rsidP="0077481D">
            <w:pPr>
              <w:spacing w:before="60" w:after="60" w:line="480" w:lineRule="auto"/>
              <w:jc w:val="both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  <w:b/>
                <w:bCs/>
              </w:rPr>
              <w:t>1.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4669CE32" w14:textId="77777777" w:rsidR="0077481D" w:rsidRDefault="00A52DE5" w:rsidP="0077481D">
            <w:pPr>
              <w:spacing w:before="60" w:after="60"/>
              <w:rPr>
                <w:rFonts w:asciiTheme="minorBidi" w:hAnsiTheme="minorBidi"/>
              </w:rPr>
            </w:pPr>
            <w:r w:rsidRPr="00D21C6B">
              <w:rPr>
                <w:rFonts w:asciiTheme="minorBidi" w:hAnsiTheme="minorBidi"/>
              </w:rPr>
              <w:t xml:space="preserve">Are </w:t>
            </w:r>
            <w:r w:rsidRPr="00D21C6B">
              <w:rPr>
                <w:rFonts w:asciiTheme="minorBidi" w:hAnsiTheme="minorBidi"/>
                <w:b/>
                <w:bCs/>
              </w:rPr>
              <w:t>teaching and learning</w:t>
            </w:r>
            <w:r w:rsidRPr="00D21C6B">
              <w:rPr>
                <w:rFonts w:asciiTheme="minorBidi" w:hAnsiTheme="minorBidi"/>
              </w:rPr>
              <w:t xml:space="preserve"> facilities adequate and suitable to support delivery of the course?</w:t>
            </w:r>
          </w:p>
          <w:p w14:paraId="46619472" w14:textId="336F0D9B" w:rsidR="00A52DE5" w:rsidRPr="0077481D" w:rsidRDefault="00A52DE5" w:rsidP="0077481D">
            <w:pPr>
              <w:spacing w:before="60" w:after="6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  <w:i/>
                <w:iCs/>
              </w:rPr>
              <w:t>Please comment on whether</w:t>
            </w:r>
            <w:r w:rsidRPr="00D21C6B">
              <w:rPr>
                <w:rFonts w:asciiTheme="minorBidi" w:hAnsiTheme="minorBidi"/>
              </w:rPr>
              <w:t>:</w:t>
            </w:r>
          </w:p>
          <w:p w14:paraId="22F07A76" w14:textId="77777777" w:rsidR="00A52DE5" w:rsidRPr="00D21C6B" w:rsidRDefault="00A52DE5" w:rsidP="0077481D">
            <w:pPr>
              <w:pStyle w:val="ListParagraph"/>
              <w:numPr>
                <w:ilvl w:val="0"/>
                <w:numId w:val="9"/>
              </w:numPr>
              <w:spacing w:before="60" w:after="60"/>
              <w:ind w:left="318" w:hanging="284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the teaching rooms are suitable for educational </w:t>
            </w:r>
            <w:proofErr w:type="gramStart"/>
            <w:r w:rsidRPr="00D21C6B">
              <w:rPr>
                <w:rFonts w:asciiTheme="minorBidi" w:hAnsiTheme="minorBidi"/>
              </w:rPr>
              <w:t>purposes;</w:t>
            </w:r>
            <w:proofErr w:type="gramEnd"/>
            <w:r w:rsidRPr="00D21C6B">
              <w:rPr>
                <w:rFonts w:asciiTheme="minorBidi" w:hAnsiTheme="minorBidi"/>
              </w:rPr>
              <w:t xml:space="preserve"> </w:t>
            </w:r>
          </w:p>
          <w:p w14:paraId="7E96C101" w14:textId="77777777" w:rsidR="00A52DE5" w:rsidRPr="00D21C6B" w:rsidRDefault="00A52DE5" w:rsidP="0077481D">
            <w:pPr>
              <w:pStyle w:val="ListParagraph"/>
              <w:numPr>
                <w:ilvl w:val="0"/>
                <w:numId w:val="9"/>
              </w:numPr>
              <w:spacing w:before="60" w:after="60"/>
              <w:ind w:left="318" w:hanging="284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>the equipment available is suitable for delivery of the course(s</w:t>
            </w:r>
            <w:proofErr w:type="gramStart"/>
            <w:r w:rsidRPr="00D21C6B">
              <w:rPr>
                <w:rFonts w:asciiTheme="minorBidi" w:hAnsiTheme="minorBidi"/>
              </w:rPr>
              <w:t>);</w:t>
            </w:r>
            <w:proofErr w:type="gramEnd"/>
          </w:p>
          <w:p w14:paraId="78772FC8" w14:textId="77777777" w:rsidR="00A52DE5" w:rsidRPr="00D21C6B" w:rsidRDefault="00A52DE5" w:rsidP="0077481D">
            <w:pPr>
              <w:pStyle w:val="ListParagraph"/>
              <w:numPr>
                <w:ilvl w:val="0"/>
                <w:numId w:val="9"/>
              </w:numPr>
              <w:spacing w:before="60" w:after="60"/>
              <w:ind w:left="318" w:hanging="284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appropriate break-out and small group working space is </w:t>
            </w:r>
            <w:proofErr w:type="gramStart"/>
            <w:r w:rsidRPr="00D21C6B">
              <w:rPr>
                <w:rFonts w:asciiTheme="minorBidi" w:hAnsiTheme="minorBidi"/>
              </w:rPr>
              <w:t>available;</w:t>
            </w:r>
            <w:proofErr w:type="gramEnd"/>
          </w:p>
          <w:p w14:paraId="173122A2" w14:textId="6CFBC711" w:rsidR="00A52DE5" w:rsidRPr="00D21C6B" w:rsidRDefault="00A52DE5" w:rsidP="0077481D">
            <w:pPr>
              <w:pStyle w:val="ListParagraph"/>
              <w:numPr>
                <w:ilvl w:val="0"/>
                <w:numId w:val="9"/>
              </w:numPr>
              <w:spacing w:before="60" w:after="60"/>
              <w:ind w:left="318" w:hanging="284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>any specialist facilities required for delivery of the course are available, for example laboratories.</w:t>
            </w:r>
          </w:p>
        </w:tc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7DB399C1" w14:textId="3AE136B0" w:rsidR="00A52DE5" w:rsidRPr="00D21C6B" w:rsidRDefault="00A52DE5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A52DE5" w:rsidRPr="00D21C6B" w14:paraId="2CBFF699" w14:textId="6E1E8609" w:rsidTr="00EE4C12">
        <w:trPr>
          <w:trHeight w:val="738"/>
        </w:trPr>
        <w:tc>
          <w:tcPr>
            <w:tcW w:w="562" w:type="dxa"/>
          </w:tcPr>
          <w:p w14:paraId="70B10D56" w14:textId="4E364045" w:rsidR="00A52DE5" w:rsidRPr="00D21C6B" w:rsidRDefault="00A52DE5" w:rsidP="0077481D">
            <w:pPr>
              <w:spacing w:before="60" w:after="60" w:line="480" w:lineRule="auto"/>
              <w:jc w:val="both"/>
              <w:rPr>
                <w:rFonts w:asciiTheme="minorBidi" w:hAnsiTheme="minorBidi"/>
              </w:rPr>
            </w:pPr>
            <w:r w:rsidRPr="00D21C6B">
              <w:rPr>
                <w:rFonts w:asciiTheme="minorBidi" w:hAnsiTheme="minorBidi"/>
                <w:b/>
                <w:bCs/>
              </w:rPr>
              <w:t>2.</w:t>
            </w:r>
          </w:p>
        </w:tc>
        <w:tc>
          <w:tcPr>
            <w:tcW w:w="4961" w:type="dxa"/>
          </w:tcPr>
          <w:p w14:paraId="26C13F16" w14:textId="277847D0" w:rsidR="00A52DE5" w:rsidRPr="00D21C6B" w:rsidRDefault="00A52DE5" w:rsidP="0077481D">
            <w:pPr>
              <w:spacing w:before="60" w:after="60"/>
              <w:ind w:left="33" w:hanging="33"/>
              <w:rPr>
                <w:rFonts w:asciiTheme="minorBidi" w:hAnsiTheme="minorBidi"/>
              </w:rPr>
            </w:pPr>
            <w:r w:rsidRPr="00D21C6B">
              <w:rPr>
                <w:rFonts w:asciiTheme="minorBidi" w:hAnsiTheme="minorBidi"/>
              </w:rPr>
              <w:t xml:space="preserve">Is the </w:t>
            </w:r>
            <w:r w:rsidRPr="00D21C6B">
              <w:rPr>
                <w:rFonts w:asciiTheme="minorBidi" w:hAnsiTheme="minorBidi"/>
                <w:b/>
                <w:bCs/>
              </w:rPr>
              <w:t>physical resource base</w:t>
            </w:r>
            <w:r w:rsidRPr="00D21C6B">
              <w:rPr>
                <w:rFonts w:asciiTheme="minorBidi" w:hAnsiTheme="minorBidi"/>
              </w:rPr>
              <w:t xml:space="preserve"> to underpin the course(s) adequate and suitable?</w:t>
            </w:r>
          </w:p>
          <w:p w14:paraId="5E9DE95C" w14:textId="77777777" w:rsidR="00A52DE5" w:rsidRPr="00D21C6B" w:rsidRDefault="00A52DE5" w:rsidP="0077481D">
            <w:pPr>
              <w:spacing w:before="60" w:after="60"/>
              <w:rPr>
                <w:rFonts w:asciiTheme="minorBidi" w:hAnsiTheme="minorBidi"/>
                <w:b/>
                <w:i/>
              </w:rPr>
            </w:pPr>
            <w:r w:rsidRPr="00D21C6B">
              <w:rPr>
                <w:rFonts w:asciiTheme="minorBidi" w:hAnsiTheme="minorBidi"/>
                <w:i/>
              </w:rPr>
              <w:t>Please comment on:</w:t>
            </w:r>
          </w:p>
          <w:p w14:paraId="6B0E5B5E" w14:textId="77777777" w:rsidR="00A52DE5" w:rsidRPr="00D21C6B" w:rsidRDefault="00A52DE5" w:rsidP="0077481D">
            <w:pPr>
              <w:pStyle w:val="ListParagraph"/>
              <w:numPr>
                <w:ilvl w:val="0"/>
                <w:numId w:val="10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details of library provision, where this is a </w:t>
            </w:r>
            <w:proofErr w:type="gramStart"/>
            <w:r w:rsidRPr="00D21C6B">
              <w:rPr>
                <w:rFonts w:asciiTheme="minorBidi" w:hAnsiTheme="minorBidi"/>
              </w:rPr>
              <w:t>requirement;</w:t>
            </w:r>
            <w:proofErr w:type="gramEnd"/>
          </w:p>
          <w:p w14:paraId="20D40309" w14:textId="77777777" w:rsidR="00A52DE5" w:rsidRPr="00D21C6B" w:rsidRDefault="00A52DE5" w:rsidP="0077481D">
            <w:pPr>
              <w:pStyle w:val="ListParagraph"/>
              <w:numPr>
                <w:ilvl w:val="0"/>
                <w:numId w:val="10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details of computing and IT facilities, including hardware, software and </w:t>
            </w:r>
            <w:proofErr w:type="gramStart"/>
            <w:r w:rsidRPr="00D21C6B">
              <w:rPr>
                <w:rFonts w:asciiTheme="minorBidi" w:hAnsiTheme="minorBidi"/>
              </w:rPr>
              <w:t>Wi-Fi;</w:t>
            </w:r>
            <w:proofErr w:type="gramEnd"/>
          </w:p>
          <w:p w14:paraId="3CE1F53D" w14:textId="77777777" w:rsidR="00A52DE5" w:rsidRPr="00D21C6B" w:rsidRDefault="00A52DE5" w:rsidP="0077481D">
            <w:pPr>
              <w:pStyle w:val="ListParagraph"/>
              <w:numPr>
                <w:ilvl w:val="0"/>
                <w:numId w:val="10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whether appropriate catering and refreshment facilities are available for staff and </w:t>
            </w:r>
            <w:proofErr w:type="gramStart"/>
            <w:r w:rsidRPr="00D21C6B">
              <w:rPr>
                <w:rFonts w:asciiTheme="minorBidi" w:hAnsiTheme="minorBidi"/>
              </w:rPr>
              <w:t>students;</w:t>
            </w:r>
            <w:proofErr w:type="gramEnd"/>
          </w:p>
          <w:p w14:paraId="5BA78FEA" w14:textId="18061861" w:rsidR="00A52DE5" w:rsidRPr="00D21C6B" w:rsidRDefault="00A52DE5" w:rsidP="0077481D">
            <w:pPr>
              <w:pStyle w:val="ListParagraph"/>
              <w:numPr>
                <w:ilvl w:val="0"/>
                <w:numId w:val="10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>details of any pastoral support facilities at the premises, where applicable.</w:t>
            </w:r>
          </w:p>
        </w:tc>
        <w:tc>
          <w:tcPr>
            <w:tcW w:w="5245" w:type="dxa"/>
          </w:tcPr>
          <w:p w14:paraId="2408EA1A" w14:textId="494448BE" w:rsidR="00A52DE5" w:rsidRPr="00D21C6B" w:rsidRDefault="00A52DE5" w:rsidP="0077481D">
            <w:pPr>
              <w:spacing w:before="60" w:after="60" w:line="480" w:lineRule="auto"/>
              <w:rPr>
                <w:rFonts w:asciiTheme="minorBidi" w:hAnsiTheme="minorBidi"/>
              </w:rPr>
            </w:pPr>
          </w:p>
        </w:tc>
      </w:tr>
      <w:tr w:rsidR="00A52DE5" w:rsidRPr="00D21C6B" w14:paraId="4A1A87F7" w14:textId="0509B167" w:rsidTr="00EE4C12">
        <w:tc>
          <w:tcPr>
            <w:tcW w:w="562" w:type="dxa"/>
          </w:tcPr>
          <w:p w14:paraId="1CD4B2DE" w14:textId="0C1B7B74" w:rsidR="00A52DE5" w:rsidRPr="00D21C6B" w:rsidRDefault="00A52DE5" w:rsidP="0077481D">
            <w:pPr>
              <w:spacing w:before="60" w:after="60" w:line="480" w:lineRule="auto"/>
              <w:jc w:val="both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  <w:b/>
                <w:bCs/>
              </w:rPr>
              <w:t>3.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7F88442" w14:textId="77777777" w:rsidR="00A52DE5" w:rsidRPr="00D21C6B" w:rsidRDefault="00A52DE5" w:rsidP="0077481D">
            <w:pPr>
              <w:spacing w:before="60" w:after="60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</w:rPr>
              <w:t xml:space="preserve">Are the premises in an appropriate </w:t>
            </w:r>
            <w:r w:rsidRPr="00D21C6B">
              <w:rPr>
                <w:rFonts w:asciiTheme="minorBidi" w:hAnsiTheme="minorBidi"/>
                <w:b/>
                <w:bCs/>
              </w:rPr>
              <w:t>location</w:t>
            </w:r>
            <w:r w:rsidRPr="00D21C6B">
              <w:rPr>
                <w:rFonts w:asciiTheme="minorBidi" w:hAnsiTheme="minorBidi"/>
              </w:rPr>
              <w:t>?</w:t>
            </w:r>
          </w:p>
          <w:p w14:paraId="33F69977" w14:textId="77777777" w:rsidR="00A52DE5" w:rsidRPr="00D21C6B" w:rsidRDefault="00A52DE5" w:rsidP="0077481D">
            <w:pPr>
              <w:spacing w:before="60" w:after="60"/>
              <w:rPr>
                <w:rFonts w:asciiTheme="minorBidi" w:hAnsiTheme="minorBidi"/>
                <w:b/>
                <w:i/>
              </w:rPr>
            </w:pPr>
            <w:r w:rsidRPr="00D21C6B">
              <w:rPr>
                <w:rFonts w:asciiTheme="minorBidi" w:hAnsiTheme="minorBidi"/>
                <w:i/>
              </w:rPr>
              <w:t>Please comment on:</w:t>
            </w:r>
          </w:p>
          <w:p w14:paraId="166A3AA2" w14:textId="77777777" w:rsidR="00A52DE5" w:rsidRPr="00D21C6B" w:rsidRDefault="00A52DE5" w:rsidP="0077481D">
            <w:pPr>
              <w:pStyle w:val="ListParagraph"/>
              <w:numPr>
                <w:ilvl w:val="0"/>
                <w:numId w:val="11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the location of the </w:t>
            </w:r>
            <w:proofErr w:type="gramStart"/>
            <w:r w:rsidRPr="00D21C6B">
              <w:rPr>
                <w:rFonts w:asciiTheme="minorBidi" w:hAnsiTheme="minorBidi"/>
              </w:rPr>
              <w:t>premises;</w:t>
            </w:r>
            <w:proofErr w:type="gramEnd"/>
          </w:p>
          <w:p w14:paraId="64733470" w14:textId="77777777" w:rsidR="00A52DE5" w:rsidRPr="00D21C6B" w:rsidRDefault="00A52DE5" w:rsidP="0077481D">
            <w:pPr>
              <w:pStyle w:val="ListParagraph"/>
              <w:numPr>
                <w:ilvl w:val="0"/>
                <w:numId w:val="11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 xml:space="preserve">accessibility of the premises, including disabled access and proximity of public </w:t>
            </w:r>
            <w:proofErr w:type="gramStart"/>
            <w:r w:rsidRPr="00D21C6B">
              <w:rPr>
                <w:rFonts w:asciiTheme="minorBidi" w:hAnsiTheme="minorBidi"/>
              </w:rPr>
              <w:t>transport;</w:t>
            </w:r>
            <w:proofErr w:type="gramEnd"/>
          </w:p>
          <w:p w14:paraId="41A2355F" w14:textId="6B562FC3" w:rsidR="00A52DE5" w:rsidRPr="00D21C6B" w:rsidRDefault="00A52DE5" w:rsidP="0077481D">
            <w:pPr>
              <w:pStyle w:val="ListParagraph"/>
              <w:numPr>
                <w:ilvl w:val="0"/>
                <w:numId w:val="11"/>
              </w:numPr>
              <w:spacing w:before="60" w:after="60"/>
              <w:ind w:left="317" w:hanging="283"/>
              <w:contextualSpacing w:val="0"/>
              <w:rPr>
                <w:rFonts w:asciiTheme="minorBidi" w:hAnsiTheme="minorBidi"/>
                <w:b/>
              </w:rPr>
            </w:pPr>
            <w:r w:rsidRPr="00D21C6B">
              <w:rPr>
                <w:rFonts w:asciiTheme="minorBidi" w:hAnsiTheme="minorBidi"/>
              </w:rPr>
              <w:t>health and safety provision, including fire exits and first aid arrangements.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FE77A9B" w14:textId="34C6972C" w:rsidR="00A52DE5" w:rsidRPr="00D21C6B" w:rsidRDefault="00A52DE5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D21C6B" w:rsidRPr="00D21C6B" w14:paraId="6A2269AE" w14:textId="4E57835E" w:rsidTr="00EE4C12">
        <w:trPr>
          <w:trHeight w:val="782"/>
        </w:trPr>
        <w:tc>
          <w:tcPr>
            <w:tcW w:w="562" w:type="dxa"/>
          </w:tcPr>
          <w:p w14:paraId="3D457407" w14:textId="32A2DC4E" w:rsidR="00D21C6B" w:rsidRPr="00D21C6B" w:rsidRDefault="00D21C6B" w:rsidP="0077481D">
            <w:pPr>
              <w:spacing w:before="60" w:after="60" w:line="480" w:lineRule="auto"/>
              <w:jc w:val="both"/>
              <w:rPr>
                <w:rFonts w:asciiTheme="minorBidi" w:hAnsiTheme="minorBidi"/>
              </w:rPr>
            </w:pPr>
            <w:r w:rsidRPr="00D21C6B">
              <w:rPr>
                <w:rFonts w:asciiTheme="minorBidi" w:hAnsiTheme="minorBidi"/>
                <w:b/>
                <w:bCs/>
              </w:rPr>
              <w:lastRenderedPageBreak/>
              <w:t>4.</w:t>
            </w:r>
          </w:p>
        </w:tc>
        <w:tc>
          <w:tcPr>
            <w:tcW w:w="4961" w:type="dxa"/>
          </w:tcPr>
          <w:p w14:paraId="18CB5D9B" w14:textId="77777777" w:rsidR="00D21C6B" w:rsidRPr="00D21C6B" w:rsidRDefault="00D21C6B" w:rsidP="0077481D">
            <w:pPr>
              <w:spacing w:before="60" w:after="60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  <w:b/>
                <w:bCs/>
              </w:rPr>
              <w:t>Conclusion</w:t>
            </w:r>
          </w:p>
          <w:p w14:paraId="08F42C68" w14:textId="4CD2C372" w:rsidR="00D21C6B" w:rsidRPr="00D21C6B" w:rsidRDefault="00D21C6B" w:rsidP="0077481D">
            <w:pPr>
              <w:spacing w:before="60" w:after="60"/>
              <w:rPr>
                <w:rFonts w:asciiTheme="minorBidi" w:hAnsiTheme="minorBidi"/>
              </w:rPr>
            </w:pPr>
            <w:r w:rsidRPr="00D21C6B">
              <w:rPr>
                <w:rFonts w:asciiTheme="minorBidi" w:hAnsiTheme="minorBidi"/>
              </w:rPr>
              <w:t>Your overall impressions of the premises as an appropriate delivery site for NTU provision.</w:t>
            </w:r>
          </w:p>
        </w:tc>
        <w:tc>
          <w:tcPr>
            <w:tcW w:w="5245" w:type="dxa"/>
          </w:tcPr>
          <w:p w14:paraId="0E579F0B" w14:textId="6BE345A8" w:rsidR="00D21C6B" w:rsidRPr="00D21C6B" w:rsidRDefault="00D21C6B" w:rsidP="0077481D">
            <w:pPr>
              <w:spacing w:before="60" w:after="60"/>
              <w:rPr>
                <w:rFonts w:asciiTheme="minorBidi" w:hAnsiTheme="minorBidi"/>
              </w:rPr>
            </w:pPr>
          </w:p>
        </w:tc>
      </w:tr>
      <w:tr w:rsidR="00D21C6B" w:rsidRPr="00D21C6B" w14:paraId="0EB3BDF2" w14:textId="527D2011" w:rsidTr="00EE4C12">
        <w:tc>
          <w:tcPr>
            <w:tcW w:w="562" w:type="dxa"/>
          </w:tcPr>
          <w:p w14:paraId="5D815A1D" w14:textId="64145514" w:rsidR="00D21C6B" w:rsidRPr="00D21C6B" w:rsidRDefault="00D21C6B" w:rsidP="0077481D">
            <w:pPr>
              <w:spacing w:before="60" w:after="60" w:line="480" w:lineRule="auto"/>
              <w:jc w:val="both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  <w:b/>
                <w:bCs/>
              </w:rPr>
              <w:t>5.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440A0BFA" w14:textId="77777777" w:rsidR="00D21C6B" w:rsidRPr="00D21C6B" w:rsidRDefault="00D21C6B" w:rsidP="0077481D">
            <w:pPr>
              <w:spacing w:before="60" w:after="60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  <w:b/>
                <w:bCs/>
              </w:rPr>
              <w:t>Recommendations</w:t>
            </w:r>
            <w:r w:rsidRPr="00D21C6B">
              <w:rPr>
                <w:rFonts w:asciiTheme="minorBidi" w:hAnsiTheme="minorBidi"/>
              </w:rPr>
              <w:t xml:space="preserve"> to SASQC</w:t>
            </w:r>
          </w:p>
          <w:p w14:paraId="2FB69146" w14:textId="0E1A9386" w:rsidR="00D21C6B" w:rsidRPr="00D21C6B" w:rsidRDefault="00D21C6B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D21C6B">
              <w:rPr>
                <w:rFonts w:asciiTheme="minorBidi" w:hAnsiTheme="minorBidi"/>
              </w:rPr>
              <w:t>Please make a recommendation on the</w:t>
            </w:r>
            <w:r>
              <w:rPr>
                <w:rFonts w:asciiTheme="minorBidi" w:hAnsiTheme="minorBidi"/>
              </w:rPr>
              <w:t xml:space="preserve"> </w:t>
            </w:r>
            <w:r w:rsidRPr="00D21C6B">
              <w:rPr>
                <w:rFonts w:asciiTheme="minorBidi" w:hAnsiTheme="minorBidi"/>
              </w:rPr>
              <w:t>suitability of the proposed delivery premises, including any conditions or recommendations attached to the approval.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2544196C" w14:textId="61AFC8C8" w:rsidR="00D21C6B" w:rsidRPr="00D21C6B" w:rsidRDefault="00D21C6B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</w:tbl>
    <w:p w14:paraId="56603B2E" w14:textId="2321C480" w:rsidR="006B4194" w:rsidRDefault="006B4194" w:rsidP="006B4194"/>
    <w:p w14:paraId="617C3568" w14:textId="7519C33D" w:rsidR="00EE4C12" w:rsidRPr="00EE4C12" w:rsidRDefault="00EE4C12" w:rsidP="00EE4C12"/>
    <w:p w14:paraId="7863E541" w14:textId="2B5EF69C" w:rsidR="00EE4C12" w:rsidRPr="00EE4C12" w:rsidRDefault="00EE4C12" w:rsidP="00EE4C12"/>
    <w:p w14:paraId="75278C38" w14:textId="093B407A" w:rsidR="00EE4C12" w:rsidRPr="00EE4C12" w:rsidRDefault="00EE4C12" w:rsidP="00EE4C12"/>
    <w:p w14:paraId="41252CD0" w14:textId="4A34ECA5" w:rsidR="00EE4C12" w:rsidRPr="00EE4C12" w:rsidRDefault="00EE4C12" w:rsidP="00EE4C12"/>
    <w:p w14:paraId="6B6761E9" w14:textId="78241E07" w:rsidR="00EE4C12" w:rsidRPr="00EE4C12" w:rsidRDefault="00EE4C12" w:rsidP="00EE4C12"/>
    <w:p w14:paraId="1CA0F273" w14:textId="6581DBA6" w:rsidR="00EE4C12" w:rsidRPr="00EE4C12" w:rsidRDefault="00EE4C12" w:rsidP="00EE4C12"/>
    <w:p w14:paraId="41D46026" w14:textId="0B795A6A" w:rsidR="00EE4C12" w:rsidRPr="00EE4C12" w:rsidRDefault="00EE4C12" w:rsidP="00EE4C12"/>
    <w:p w14:paraId="498E485C" w14:textId="727ABF92" w:rsidR="00EE4C12" w:rsidRPr="00EE4C12" w:rsidRDefault="00EE4C12" w:rsidP="00EE4C12"/>
    <w:p w14:paraId="6A142F2F" w14:textId="236314B0" w:rsidR="00EE4C12" w:rsidRPr="00EE4C12" w:rsidRDefault="00EE4C12" w:rsidP="00EE4C12"/>
    <w:p w14:paraId="2B1D6C05" w14:textId="22C5CB9E" w:rsidR="00EE4C12" w:rsidRPr="00EE4C12" w:rsidRDefault="00EE4C12" w:rsidP="00EE4C12"/>
    <w:p w14:paraId="19213109" w14:textId="2962E86F" w:rsidR="00EE4C12" w:rsidRPr="00EE4C12" w:rsidRDefault="00EE4C12" w:rsidP="00EE4C12"/>
    <w:p w14:paraId="527BACB6" w14:textId="6D9D9968" w:rsidR="00EE4C12" w:rsidRPr="00EE4C12" w:rsidRDefault="00EE4C12" w:rsidP="00EE4C12"/>
    <w:p w14:paraId="52131C12" w14:textId="4228D0F4" w:rsidR="00EE4C12" w:rsidRPr="00EE4C12" w:rsidRDefault="00EE4C12" w:rsidP="00EE4C12"/>
    <w:p w14:paraId="32E5087E" w14:textId="17839A2D" w:rsidR="00EE4C12" w:rsidRPr="00EE4C12" w:rsidRDefault="00EE4C12" w:rsidP="00EE4C12"/>
    <w:p w14:paraId="2EBE6001" w14:textId="5875CDEB" w:rsidR="00EE4C12" w:rsidRPr="00EE4C12" w:rsidRDefault="00EE4C12" w:rsidP="00EE4C12"/>
    <w:p w14:paraId="3A699C1E" w14:textId="00970C62" w:rsidR="00EE4C12" w:rsidRPr="00EE4C12" w:rsidRDefault="00EE4C12" w:rsidP="00EE4C12"/>
    <w:p w14:paraId="3DC2CB24" w14:textId="74F7FF1D" w:rsidR="00EE4C12" w:rsidRPr="00EE4C12" w:rsidRDefault="00EE4C12" w:rsidP="00EE4C12"/>
    <w:p w14:paraId="6902FB70" w14:textId="3274D3ED" w:rsidR="00EE4C12" w:rsidRPr="00EE4C12" w:rsidRDefault="00EE4C12" w:rsidP="00EE4C12"/>
    <w:p w14:paraId="46F2F594" w14:textId="71C3F75E" w:rsidR="00EE4C12" w:rsidRPr="00EE4C12" w:rsidRDefault="00EE4C12" w:rsidP="00EE4C12"/>
    <w:p w14:paraId="05F5D1BB" w14:textId="427B9AB8" w:rsidR="00EE4C12" w:rsidRPr="00EE4C12" w:rsidRDefault="00EE4C12" w:rsidP="00EE4C12"/>
    <w:p w14:paraId="1AEB6FFE" w14:textId="5534335F" w:rsidR="00EE4C12" w:rsidRPr="00EE4C12" w:rsidRDefault="00EE4C12" w:rsidP="00EE4C12"/>
    <w:p w14:paraId="4EA3A405" w14:textId="76D82BDB" w:rsidR="00EE4C12" w:rsidRPr="00EE4C12" w:rsidRDefault="00EE4C12" w:rsidP="00EE4C12"/>
    <w:p w14:paraId="5E175ACE" w14:textId="4103808E" w:rsidR="00EE4C12" w:rsidRPr="00EE4C12" w:rsidRDefault="00EE4C12" w:rsidP="00EE4C12"/>
    <w:p w14:paraId="3E679AC2" w14:textId="27A8CFC8" w:rsidR="00EE4C12" w:rsidRPr="00EE4C12" w:rsidRDefault="00EE4C12" w:rsidP="00EE4C12"/>
    <w:p w14:paraId="1237F431" w14:textId="079FA8B0" w:rsidR="00EE4C12" w:rsidRPr="00EE4C12" w:rsidRDefault="00EE4C12" w:rsidP="00EE4C12"/>
    <w:p w14:paraId="131713D9" w14:textId="7761303D" w:rsidR="00EE4C12" w:rsidRPr="00EE4C12" w:rsidRDefault="00EE4C12" w:rsidP="00EE4C12">
      <w:pPr>
        <w:tabs>
          <w:tab w:val="left" w:pos="3173"/>
        </w:tabs>
      </w:pPr>
      <w:r>
        <w:tab/>
      </w:r>
    </w:p>
    <w:sectPr w:rsidR="00EE4C12" w:rsidRPr="00EE4C12" w:rsidSect="00CC287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07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DA2F1" w14:textId="77777777" w:rsidR="00F211DE" w:rsidRDefault="00F211DE" w:rsidP="00620797">
      <w:pPr>
        <w:spacing w:after="0" w:line="240" w:lineRule="auto"/>
      </w:pPr>
      <w:r>
        <w:separator/>
      </w:r>
    </w:p>
  </w:endnote>
  <w:endnote w:type="continuationSeparator" w:id="0">
    <w:p w14:paraId="4C77BF32" w14:textId="77777777" w:rsidR="00F211DE" w:rsidRDefault="00F211DE" w:rsidP="00620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EC9D1" w14:textId="77777777" w:rsidR="00EE4C12" w:rsidRDefault="00EE4C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D79DC" w14:textId="3C2F4911" w:rsidR="00EE4C12" w:rsidRPr="00EE4C12" w:rsidRDefault="00EE4C12" w:rsidP="00EE4C12">
    <w:pPr>
      <w:pStyle w:val="Footer"/>
      <w:jc w:val="right"/>
      <w:rPr>
        <w:rFonts w:asciiTheme="minorBidi" w:hAnsiTheme="minorBidi"/>
        <w:sz w:val="20"/>
        <w:szCs w:val="20"/>
      </w:rPr>
    </w:pPr>
    <w:r w:rsidRPr="00EE4C12">
      <w:rPr>
        <w:rFonts w:asciiTheme="minorBidi" w:hAnsiTheme="minorBidi"/>
        <w:sz w:val="20"/>
        <w:szCs w:val="20"/>
      </w:rPr>
      <w:t>Collaborations and Partnerships templates – August 2021</w:t>
    </w:r>
  </w:p>
  <w:p w14:paraId="33EDB454" w14:textId="77777777" w:rsidR="00EE4C12" w:rsidRPr="00EE4C12" w:rsidRDefault="00EE4C12">
    <w:pPr>
      <w:pStyle w:val="Footer"/>
      <w:rPr>
        <w:rFonts w:asciiTheme="minorBidi" w:hAnsiTheme="minorBid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11D1C" w14:textId="77777777" w:rsidR="00EE4C12" w:rsidRDefault="00EE4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7346A" w14:textId="77777777" w:rsidR="00F211DE" w:rsidRDefault="00F211DE" w:rsidP="00620797">
      <w:pPr>
        <w:spacing w:after="0" w:line="240" w:lineRule="auto"/>
      </w:pPr>
      <w:r>
        <w:separator/>
      </w:r>
    </w:p>
  </w:footnote>
  <w:footnote w:type="continuationSeparator" w:id="0">
    <w:p w14:paraId="6FF59DFD" w14:textId="77777777" w:rsidR="00F211DE" w:rsidRDefault="00F211DE" w:rsidP="006207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DF032" w14:textId="77777777" w:rsidR="00EE4C12" w:rsidRDefault="00EE4C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5C895" w14:textId="77777777" w:rsidR="00EE4C12" w:rsidRDefault="00EE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99561" w14:textId="77777777" w:rsidR="00EE4C12" w:rsidRDefault="00EE4C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B73C5"/>
    <w:multiLevelType w:val="hybridMultilevel"/>
    <w:tmpl w:val="2E18DB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0EEF"/>
    <w:multiLevelType w:val="hybridMultilevel"/>
    <w:tmpl w:val="4232C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941BA"/>
    <w:multiLevelType w:val="hybridMultilevel"/>
    <w:tmpl w:val="71903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3800CD"/>
    <w:multiLevelType w:val="hybridMultilevel"/>
    <w:tmpl w:val="EF60D0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B321C"/>
    <w:multiLevelType w:val="hybridMultilevel"/>
    <w:tmpl w:val="19E488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567A2"/>
    <w:multiLevelType w:val="hybridMultilevel"/>
    <w:tmpl w:val="071E6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C2189"/>
    <w:multiLevelType w:val="hybridMultilevel"/>
    <w:tmpl w:val="849E4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CC3CD6"/>
    <w:multiLevelType w:val="hybridMultilevel"/>
    <w:tmpl w:val="1F0C54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4176A"/>
    <w:multiLevelType w:val="hybridMultilevel"/>
    <w:tmpl w:val="8B0CF3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A1521E"/>
    <w:multiLevelType w:val="hybridMultilevel"/>
    <w:tmpl w:val="372AC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AF1B3E"/>
    <w:multiLevelType w:val="hybridMultilevel"/>
    <w:tmpl w:val="8D56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1"/>
  </w:num>
  <w:num w:numId="9">
    <w:abstractNumId w:val="6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MyMzWxsDAztzRU0lEKTi0uzszPAykwrAUAzXOeUiwAAAA="/>
  </w:docVars>
  <w:rsids>
    <w:rsidRoot w:val="006B4194"/>
    <w:rsid w:val="00002C6B"/>
    <w:rsid w:val="00004DD3"/>
    <w:rsid w:val="00014227"/>
    <w:rsid w:val="00020BC3"/>
    <w:rsid w:val="00023A42"/>
    <w:rsid w:val="00080E37"/>
    <w:rsid w:val="0008175E"/>
    <w:rsid w:val="00083657"/>
    <w:rsid w:val="000848E2"/>
    <w:rsid w:val="00086A8B"/>
    <w:rsid w:val="0009342B"/>
    <w:rsid w:val="000B2ADE"/>
    <w:rsid w:val="000B2F81"/>
    <w:rsid w:val="000F65F0"/>
    <w:rsid w:val="00120A45"/>
    <w:rsid w:val="0018146A"/>
    <w:rsid w:val="00193F5E"/>
    <w:rsid w:val="001D2790"/>
    <w:rsid w:val="001D3BCC"/>
    <w:rsid w:val="001F38D7"/>
    <w:rsid w:val="00226613"/>
    <w:rsid w:val="00230670"/>
    <w:rsid w:val="002A6362"/>
    <w:rsid w:val="002B6B2A"/>
    <w:rsid w:val="002D060C"/>
    <w:rsid w:val="002D5E5F"/>
    <w:rsid w:val="003009A4"/>
    <w:rsid w:val="00317400"/>
    <w:rsid w:val="003563EA"/>
    <w:rsid w:val="00375183"/>
    <w:rsid w:val="003C16E7"/>
    <w:rsid w:val="003C4AA6"/>
    <w:rsid w:val="003D7D3E"/>
    <w:rsid w:val="003E2D45"/>
    <w:rsid w:val="004175A4"/>
    <w:rsid w:val="004748F9"/>
    <w:rsid w:val="00486267"/>
    <w:rsid w:val="00493CE6"/>
    <w:rsid w:val="004C141D"/>
    <w:rsid w:val="004C7B05"/>
    <w:rsid w:val="004E66A7"/>
    <w:rsid w:val="00531CF0"/>
    <w:rsid w:val="00572764"/>
    <w:rsid w:val="00583D0B"/>
    <w:rsid w:val="005A7524"/>
    <w:rsid w:val="005B08A2"/>
    <w:rsid w:val="005B5A3A"/>
    <w:rsid w:val="005C0821"/>
    <w:rsid w:val="00610E2E"/>
    <w:rsid w:val="00620797"/>
    <w:rsid w:val="0065770C"/>
    <w:rsid w:val="00660C35"/>
    <w:rsid w:val="006B4194"/>
    <w:rsid w:val="006C64EA"/>
    <w:rsid w:val="006E54BA"/>
    <w:rsid w:val="00712B71"/>
    <w:rsid w:val="0072078E"/>
    <w:rsid w:val="0073252A"/>
    <w:rsid w:val="00757363"/>
    <w:rsid w:val="00763049"/>
    <w:rsid w:val="0077481D"/>
    <w:rsid w:val="007B458E"/>
    <w:rsid w:val="007B4EAA"/>
    <w:rsid w:val="007E5BBD"/>
    <w:rsid w:val="007F4AE7"/>
    <w:rsid w:val="008047D5"/>
    <w:rsid w:val="00840948"/>
    <w:rsid w:val="00856D5D"/>
    <w:rsid w:val="00881600"/>
    <w:rsid w:val="0089578A"/>
    <w:rsid w:val="008B36CD"/>
    <w:rsid w:val="008E43B5"/>
    <w:rsid w:val="008E6428"/>
    <w:rsid w:val="008F586E"/>
    <w:rsid w:val="00954098"/>
    <w:rsid w:val="00955912"/>
    <w:rsid w:val="0095633D"/>
    <w:rsid w:val="00961C81"/>
    <w:rsid w:val="0096425B"/>
    <w:rsid w:val="00973506"/>
    <w:rsid w:val="009E1C89"/>
    <w:rsid w:val="009E4139"/>
    <w:rsid w:val="00A52DE5"/>
    <w:rsid w:val="00A8205E"/>
    <w:rsid w:val="00A8710E"/>
    <w:rsid w:val="00AC3250"/>
    <w:rsid w:val="00AD24B9"/>
    <w:rsid w:val="00AD4ECB"/>
    <w:rsid w:val="00B30FE9"/>
    <w:rsid w:val="00B515F9"/>
    <w:rsid w:val="00B93E63"/>
    <w:rsid w:val="00C12814"/>
    <w:rsid w:val="00C21D35"/>
    <w:rsid w:val="00C43450"/>
    <w:rsid w:val="00C45B56"/>
    <w:rsid w:val="00C73114"/>
    <w:rsid w:val="00C74851"/>
    <w:rsid w:val="00CA3A32"/>
    <w:rsid w:val="00CC0DFE"/>
    <w:rsid w:val="00CC2870"/>
    <w:rsid w:val="00D21C6B"/>
    <w:rsid w:val="00D42B66"/>
    <w:rsid w:val="00D541B8"/>
    <w:rsid w:val="00D63818"/>
    <w:rsid w:val="00D77BF7"/>
    <w:rsid w:val="00DA7075"/>
    <w:rsid w:val="00DC7FE9"/>
    <w:rsid w:val="00DD171C"/>
    <w:rsid w:val="00DD2DD2"/>
    <w:rsid w:val="00DD52F6"/>
    <w:rsid w:val="00DD6254"/>
    <w:rsid w:val="00E23564"/>
    <w:rsid w:val="00E54E2B"/>
    <w:rsid w:val="00EB2C43"/>
    <w:rsid w:val="00EC6076"/>
    <w:rsid w:val="00EE4C12"/>
    <w:rsid w:val="00F211DE"/>
    <w:rsid w:val="00F27C51"/>
    <w:rsid w:val="00F66CBC"/>
    <w:rsid w:val="00F75CA7"/>
    <w:rsid w:val="00FC200C"/>
    <w:rsid w:val="00FC3E96"/>
    <w:rsid w:val="00F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E46A65"/>
  <w15:chartTrackingRefBased/>
  <w15:docId w15:val="{8839352E-2EAA-43AE-BA55-DD7DBCF0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3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7"/>
  </w:style>
  <w:style w:type="paragraph" w:styleId="Footer">
    <w:name w:val="footer"/>
    <w:basedOn w:val="Normal"/>
    <w:link w:val="Foot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7"/>
  </w:style>
  <w:style w:type="character" w:customStyle="1" w:styleId="ListParagraphChar">
    <w:name w:val="List Paragraph Char"/>
    <w:basedOn w:val="DefaultParagraphFont"/>
    <w:link w:val="ListParagraph"/>
    <w:uiPriority w:val="34"/>
    <w:rsid w:val="00A52DE5"/>
  </w:style>
  <w:style w:type="table" w:styleId="GridTable4-Accent2">
    <w:name w:val="Grid Table 4 Accent 2"/>
    <w:aliases w:val="NTU Table Style"/>
    <w:basedOn w:val="TableNormal"/>
    <w:uiPriority w:val="49"/>
    <w:rsid w:val="00D21C6B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6" w:space="0" w:color="E6005B"/>
        <w:left w:val="single" w:sz="6" w:space="0" w:color="E6005B"/>
        <w:bottom w:val="single" w:sz="6" w:space="0" w:color="E6005B"/>
        <w:right w:val="single" w:sz="6" w:space="0" w:color="E6005B"/>
        <w:insideV w:val="single" w:sz="6" w:space="0" w:color="E6005B"/>
      </w:tblBorders>
    </w:tblPr>
    <w:tcPr>
      <w:shd w:val="clear" w:color="auto" w:fill="F2F2F2" w:themeFill="background1" w:themeFillShade="F2"/>
    </w:tcPr>
    <w:tblStylePr w:type="firstRow">
      <w:rPr>
        <w:rFonts w:ascii="Helvetica" w:hAnsi="Helvetica"/>
        <w:b/>
        <w:bCs/>
        <w:color w:val="FFFFFF" w:themeColor="background1"/>
      </w:rPr>
      <w:tblPr/>
      <w:tcPr>
        <w:shd w:val="clear" w:color="auto" w:fill="E6005B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48A64365211844BF30BC3ADD420261" ma:contentTypeVersion="11" ma:contentTypeDescription="Create a new document." ma:contentTypeScope="" ma:versionID="bf0b94b058452ed3cec91f89e664909d">
  <xsd:schema xmlns:xsd="http://www.w3.org/2001/XMLSchema" xmlns:xs="http://www.w3.org/2001/XMLSchema" xmlns:p="http://schemas.microsoft.com/office/2006/metadata/properties" xmlns:ns2="8dbe2aa3-3237-4830-85c4-3d48417ef302" xmlns:ns3="b317b901-4ab4-4161-80c3-da5df50c25bf" targetNamespace="http://schemas.microsoft.com/office/2006/metadata/properties" ma:root="true" ma:fieldsID="d988d784501c0b668dd73c0ebdbd98a4" ns2:_="" ns3:_="">
    <xsd:import namespace="8dbe2aa3-3237-4830-85c4-3d48417ef302"/>
    <xsd:import namespace="b317b901-4ab4-4161-80c3-da5df50c2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2aa3-3237-4830-85c4-3d48417ef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b901-4ab4-4161-80c3-da5df50c2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D1B804-4DE4-48A7-A61B-6D1A226800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C8CAB3-883B-4B42-BF4A-B6B50F27B6CC}">
  <ds:schemaRefs>
    <ds:schemaRef ds:uri="http://purl.org/dc/elements/1.1/"/>
    <ds:schemaRef ds:uri="http://schemas.microsoft.com/office/2006/metadata/properties"/>
    <ds:schemaRef ds:uri="http://purl.org/dc/terms/"/>
    <ds:schemaRef ds:uri="8dbe2aa3-3237-4830-85c4-3d48417ef302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317b901-4ab4-4161-80c3-da5df50c25b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03748D8-D597-45F5-9ADE-94E3E20F3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e2aa3-3237-4830-85c4-3d48417ef302"/>
    <ds:schemaRef ds:uri="b317b901-4ab4-4161-80c3-da5df50c2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21B18E-9220-407D-A1E2-386948865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dle, Julie</dc:creator>
  <cp:keywords/>
  <dc:description/>
  <cp:lastModifiedBy>BENNETT-MADGE, MEGAN</cp:lastModifiedBy>
  <cp:revision>2</cp:revision>
  <dcterms:created xsi:type="dcterms:W3CDTF">2021-08-25T16:32:00Z</dcterms:created>
  <dcterms:modified xsi:type="dcterms:W3CDTF">2021-08-2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48A64365211844BF30BC3ADD420261</vt:lpwstr>
  </property>
</Properties>
</file>